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63FAE" w14:textId="3974BA06" w:rsidR="009B3E1C" w:rsidRPr="000E20E8" w:rsidRDefault="009B3E1C" w:rsidP="009D2738">
      <w:pPr>
        <w:pStyle w:val="Heading3"/>
        <w:ind w:left="3600"/>
        <w:rPr>
          <w:rFonts w:ascii="Poppins" w:eastAsia="Poppins" w:hAnsi="Poppins" w:cs="Poppins"/>
          <w:b/>
          <w:bCs/>
          <w:color w:val="28B9AD"/>
          <w:sz w:val="22"/>
          <w:szCs w:val="22"/>
          <w:u w:val="single"/>
        </w:rPr>
      </w:pPr>
      <w:r w:rsidRPr="000E20E8">
        <w:rPr>
          <w:rFonts w:ascii="Poppins" w:eastAsia="Poppins" w:hAnsi="Poppins" w:cs="Poppins"/>
          <w:b/>
          <w:bCs/>
          <w:noProof/>
          <w:color w:val="28B9AD"/>
          <w:sz w:val="22"/>
          <w:szCs w:val="22"/>
        </w:rPr>
        <w:drawing>
          <wp:inline distT="0" distB="0" distL="0" distR="0" wp14:anchorId="04E7AD64" wp14:editId="2C4BC44B">
            <wp:extent cx="1656000" cy="1656000"/>
            <wp:effectExtent l="0" t="0" r="1905" b="190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0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4EAD7" w14:textId="77777777" w:rsidR="003750A5" w:rsidRPr="000E20E8" w:rsidRDefault="003750A5" w:rsidP="003750A5"/>
    <w:p w14:paraId="6DFE7AE5" w14:textId="3A51BDAB" w:rsidR="00E4634A" w:rsidRPr="000E20E8" w:rsidRDefault="009D2738" w:rsidP="009D2738">
      <w:pPr>
        <w:pStyle w:val="Heading3"/>
        <w:ind w:left="2160" w:firstLine="720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>
        <w:rPr>
          <w:rFonts w:ascii="Poppins" w:eastAsia="Poppins" w:hAnsi="Poppins" w:cs="Poppins"/>
          <w:b/>
          <w:bCs/>
          <w:color w:val="28B9AD"/>
          <w:sz w:val="22"/>
          <w:szCs w:val="22"/>
        </w:rPr>
        <w:t xml:space="preserve">  </w:t>
      </w:r>
      <w:r w:rsidR="698673F2" w:rsidRPr="428D2FDE">
        <w:rPr>
          <w:rFonts w:ascii="Poppins" w:eastAsia="Poppins" w:hAnsi="Poppins" w:cs="Poppins"/>
          <w:b/>
          <w:bCs/>
          <w:color w:val="28B9AD"/>
          <w:sz w:val="22"/>
          <w:szCs w:val="22"/>
        </w:rPr>
        <w:t>Benthyg [name] S</w:t>
      </w:r>
      <w:r w:rsidR="008425D4" w:rsidRPr="428D2FDE">
        <w:rPr>
          <w:rFonts w:ascii="Poppins" w:eastAsia="Poppins" w:hAnsi="Poppins" w:cs="Poppins"/>
          <w:b/>
          <w:bCs/>
          <w:color w:val="28B9AD"/>
          <w:sz w:val="22"/>
          <w:szCs w:val="22"/>
        </w:rPr>
        <w:t>t</w:t>
      </w:r>
      <w:r w:rsidR="698673F2" w:rsidRPr="428D2FDE">
        <w:rPr>
          <w:rFonts w:ascii="Poppins" w:eastAsia="Poppins" w:hAnsi="Poppins" w:cs="Poppins"/>
          <w:b/>
          <w:bCs/>
          <w:color w:val="28B9AD"/>
          <w:sz w:val="22"/>
          <w:szCs w:val="22"/>
        </w:rPr>
        <w:t>eering Group</w:t>
      </w:r>
    </w:p>
    <w:p w14:paraId="586DBF06" w14:textId="10532BDB" w:rsidR="00E4634A" w:rsidRPr="000E20E8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Purpose</w:t>
      </w:r>
      <w:r w:rsidR="585A41BB"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7A230295" w14:textId="41876849" w:rsidR="00E4634A" w:rsidRPr="000E20E8" w:rsidRDefault="585A41BB" w:rsidP="5B361E1B">
      <w:pPr>
        <w:spacing w:line="324" w:lineRule="exact"/>
        <w:rPr>
          <w:rFonts w:ascii="Poppins" w:eastAsia="Poppins" w:hAnsi="Poppins" w:cs="Poppins"/>
        </w:rPr>
      </w:pPr>
      <w:r w:rsidRPr="428D2FDE">
        <w:rPr>
          <w:rFonts w:ascii="Poppins" w:eastAsia="Poppins" w:hAnsi="Poppins" w:cs="Poppins"/>
        </w:rPr>
        <w:t>To advise and guide [organisation/project team] on key decisions relating to the Benthyg [name] proj</w:t>
      </w:r>
      <w:r w:rsidR="19385AC6" w:rsidRPr="428D2FDE">
        <w:rPr>
          <w:rFonts w:ascii="Poppins" w:eastAsia="Poppins" w:hAnsi="Poppins" w:cs="Poppins"/>
        </w:rPr>
        <w:t>ect, supporting its ongoing success.</w:t>
      </w:r>
      <w:r w:rsidRPr="428D2FDE">
        <w:rPr>
          <w:rFonts w:ascii="Poppins" w:eastAsia="Poppins" w:hAnsi="Poppins" w:cs="Poppins"/>
        </w:rPr>
        <w:t xml:space="preserve"> </w:t>
      </w:r>
    </w:p>
    <w:p w14:paraId="21A0E33C" w14:textId="194EED50" w:rsidR="00E4634A" w:rsidRPr="000E20E8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Authority</w:t>
      </w:r>
      <w:r w:rsidR="5176A993"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0DE3B2BD" w14:textId="438E9D4A" w:rsidR="00E4634A" w:rsidRPr="000E20E8" w:rsidRDefault="5176A993" w:rsidP="5B361E1B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>Th</w:t>
      </w:r>
      <w:r w:rsidR="455ECA70" w:rsidRPr="000E20E8">
        <w:rPr>
          <w:rFonts w:ascii="Poppins" w:eastAsia="Poppins" w:hAnsi="Poppins" w:cs="Poppins"/>
        </w:rPr>
        <w:t>is</w:t>
      </w:r>
      <w:r w:rsidRPr="000E20E8">
        <w:rPr>
          <w:rFonts w:ascii="Poppins" w:eastAsia="Poppins" w:hAnsi="Poppins" w:cs="Poppins"/>
        </w:rPr>
        <w:t xml:space="preserve"> steering group acts in an advisory capacity, making recommendations to [organisation/project team] as appropriate. </w:t>
      </w:r>
    </w:p>
    <w:p w14:paraId="2D924B43" w14:textId="0B15D518" w:rsidR="00E4634A" w:rsidRPr="000E20E8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Membership</w:t>
      </w:r>
      <w:r w:rsidR="4378AD36"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34C9CF18" w14:textId="19A01601" w:rsidR="00E4634A" w:rsidRPr="000E20E8" w:rsidRDefault="4378AD36" w:rsidP="5B361E1B">
      <w:pPr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Members should represent a variety of skills and experience, as set out in the skill audit.  Members are recruited via [organisation/project team]. </w:t>
      </w:r>
    </w:p>
    <w:p w14:paraId="0BD591EA" w14:textId="1D0C472C" w:rsidR="31A034B4" w:rsidRPr="000E20E8" w:rsidRDefault="31A034B4" w:rsidP="31A034B4">
      <w:pPr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You do not have to have specific roles in the group. It’s a good  idea to share out and rotate tasks like chairing, minute taking, planning meetings etc. </w:t>
      </w:r>
    </w:p>
    <w:p w14:paraId="19CD893C" w14:textId="69DBADD9" w:rsidR="31A034B4" w:rsidRPr="000E20E8" w:rsidRDefault="31A034B4" w:rsidP="31A034B4">
      <w:pPr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The group should decide priorities together and assign tasks according to interest and skill. </w:t>
      </w:r>
    </w:p>
    <w:p w14:paraId="7321DE67" w14:textId="2D78E52D" w:rsidR="000E20E8" w:rsidRPr="000E20E8" w:rsidRDefault="000E20E8" w:rsidP="428D2FDE">
      <w:pPr>
        <w:pStyle w:val="Heading3"/>
        <w:rPr>
          <w:rFonts w:ascii="Poppins" w:eastAsia="Poppins" w:hAnsi="Poppins" w:cs="Poppins"/>
          <w:color w:val="auto"/>
          <w:sz w:val="22"/>
          <w:szCs w:val="22"/>
        </w:rPr>
      </w:pPr>
      <w:r w:rsidRPr="428D2FDE">
        <w:rPr>
          <w:rFonts w:ascii="Poppins" w:eastAsia="Poppins" w:hAnsi="Poppins" w:cs="Poppins"/>
          <w:color w:val="auto"/>
          <w:sz w:val="22"/>
          <w:szCs w:val="22"/>
        </w:rPr>
        <w:t>It’s</w:t>
      </w:r>
      <w:r w:rsidR="31A034B4" w:rsidRPr="428D2FDE">
        <w:rPr>
          <w:rFonts w:ascii="Poppins" w:eastAsia="Poppins" w:hAnsi="Poppins" w:cs="Poppins"/>
          <w:color w:val="auto"/>
          <w:sz w:val="22"/>
          <w:szCs w:val="22"/>
        </w:rPr>
        <w:t xml:space="preserve"> up to you </w:t>
      </w:r>
      <w:proofErr w:type="gramStart"/>
      <w:r w:rsidR="31A034B4" w:rsidRPr="428D2FDE">
        <w:rPr>
          <w:rFonts w:ascii="Poppins" w:eastAsia="Poppins" w:hAnsi="Poppins" w:cs="Poppins"/>
          <w:color w:val="auto"/>
          <w:sz w:val="22"/>
          <w:szCs w:val="22"/>
        </w:rPr>
        <w:t>as long as</w:t>
      </w:r>
      <w:proofErr w:type="gramEnd"/>
      <w:r w:rsidR="31A034B4" w:rsidRPr="428D2FDE">
        <w:rPr>
          <w:rFonts w:ascii="Poppins" w:eastAsia="Poppins" w:hAnsi="Poppins" w:cs="Poppins"/>
          <w:color w:val="auto"/>
          <w:sz w:val="22"/>
          <w:szCs w:val="22"/>
        </w:rPr>
        <w:t xml:space="preserve"> everyone is clear or how and why you are doing things in a certain way.</w:t>
      </w:r>
    </w:p>
    <w:p w14:paraId="2926CBF2" w14:textId="40A0C7E8" w:rsidR="00E4634A" w:rsidRPr="000E20E8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Meeting arrangements</w:t>
      </w:r>
    </w:p>
    <w:p w14:paraId="491A1F4A" w14:textId="53672720" w:rsidR="00E4634A" w:rsidRPr="000E20E8" w:rsidRDefault="5E359D41" w:rsidP="5B361E1B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Meetings to occur </w:t>
      </w:r>
      <w:r w:rsidR="29E96455" w:rsidRPr="000E20E8">
        <w:rPr>
          <w:rFonts w:ascii="Poppins" w:eastAsia="Poppins" w:hAnsi="Poppins" w:cs="Poppins"/>
        </w:rPr>
        <w:t>[</w:t>
      </w:r>
      <w:r w:rsidRPr="000E20E8">
        <w:rPr>
          <w:rFonts w:ascii="Poppins" w:eastAsia="Poppins" w:hAnsi="Poppins" w:cs="Poppins"/>
        </w:rPr>
        <w:t>fortnightly</w:t>
      </w:r>
      <w:r w:rsidR="3D715193" w:rsidRPr="000E20E8">
        <w:rPr>
          <w:rFonts w:ascii="Poppins" w:eastAsia="Poppins" w:hAnsi="Poppins" w:cs="Poppins"/>
        </w:rPr>
        <w:t>/</w:t>
      </w:r>
      <w:r w:rsidRPr="000E20E8">
        <w:rPr>
          <w:rFonts w:ascii="Poppins" w:eastAsia="Poppins" w:hAnsi="Poppins" w:cs="Poppins"/>
        </w:rPr>
        <w:t>monthly</w:t>
      </w:r>
      <w:r w:rsidR="14B120E7" w:rsidRPr="000E20E8">
        <w:rPr>
          <w:rFonts w:ascii="Poppins" w:eastAsia="Poppins" w:hAnsi="Poppins" w:cs="Poppins"/>
        </w:rPr>
        <w:t>]</w:t>
      </w:r>
      <w:r w:rsidRPr="000E20E8">
        <w:rPr>
          <w:rFonts w:ascii="Poppins" w:eastAsia="Poppins" w:hAnsi="Poppins" w:cs="Poppins"/>
        </w:rPr>
        <w:t xml:space="preserve"> while the project is under development, moving to </w:t>
      </w:r>
      <w:r w:rsidR="7E1B871F" w:rsidRPr="000E20E8">
        <w:rPr>
          <w:rFonts w:ascii="Poppins" w:eastAsia="Poppins" w:hAnsi="Poppins" w:cs="Poppins"/>
        </w:rPr>
        <w:t>[</w:t>
      </w:r>
      <w:r w:rsidRPr="000E20E8">
        <w:rPr>
          <w:rFonts w:ascii="Poppins" w:eastAsia="Poppins" w:hAnsi="Poppins" w:cs="Poppins"/>
        </w:rPr>
        <w:t>bi-monthly</w:t>
      </w:r>
      <w:r w:rsidR="18B17A56" w:rsidRPr="000E20E8">
        <w:rPr>
          <w:rFonts w:ascii="Poppins" w:eastAsia="Poppins" w:hAnsi="Poppins" w:cs="Poppins"/>
        </w:rPr>
        <w:t>/</w:t>
      </w:r>
      <w:r w:rsidRPr="000E20E8">
        <w:rPr>
          <w:rFonts w:ascii="Poppins" w:eastAsia="Poppins" w:hAnsi="Poppins" w:cs="Poppins"/>
        </w:rPr>
        <w:t>quarterly</w:t>
      </w:r>
      <w:r w:rsidR="3F2FD269" w:rsidRPr="000E20E8">
        <w:rPr>
          <w:rFonts w:ascii="Poppins" w:eastAsia="Poppins" w:hAnsi="Poppins" w:cs="Poppins"/>
        </w:rPr>
        <w:t>]</w:t>
      </w:r>
      <w:r w:rsidRPr="000E20E8">
        <w:rPr>
          <w:rFonts w:ascii="Poppins" w:eastAsia="Poppins" w:hAnsi="Poppins" w:cs="Poppins"/>
        </w:rPr>
        <w:t xml:space="preserve"> as it becomes mo</w:t>
      </w:r>
      <w:r w:rsidR="7F675CCA" w:rsidRPr="000E20E8">
        <w:rPr>
          <w:rFonts w:ascii="Poppins" w:eastAsia="Poppins" w:hAnsi="Poppins" w:cs="Poppins"/>
        </w:rPr>
        <w:t xml:space="preserve">re established. </w:t>
      </w:r>
    </w:p>
    <w:p w14:paraId="11098E6E" w14:textId="77DF3C0F" w:rsidR="00E4634A" w:rsidRPr="000E20E8" w:rsidRDefault="00ED6B57" w:rsidP="428D2FDE">
      <w:pPr>
        <w:spacing w:line="324" w:lineRule="exact"/>
        <w:rPr>
          <w:rFonts w:ascii="Poppins" w:eastAsia="Poppins" w:hAnsi="Poppins" w:cs="Poppins"/>
        </w:rPr>
      </w:pPr>
      <w:r w:rsidRPr="428D2FDE">
        <w:rPr>
          <w:rFonts w:ascii="Poppins" w:eastAsia="Poppins" w:hAnsi="Poppins" w:cs="Poppins"/>
        </w:rPr>
        <w:t>A</w:t>
      </w:r>
      <w:r w:rsidR="31C34756" w:rsidRPr="428D2FDE">
        <w:rPr>
          <w:rFonts w:ascii="Poppins" w:eastAsia="Poppins" w:hAnsi="Poppins" w:cs="Poppins"/>
        </w:rPr>
        <w:t>gendas to be circulated one week prior to each meeting.</w:t>
      </w:r>
    </w:p>
    <w:p w14:paraId="2CBC1B98" w14:textId="1AA70CE0" w:rsidR="00E4634A" w:rsidRPr="000E20E8" w:rsidRDefault="31C34756" w:rsidP="5B361E1B">
      <w:pPr>
        <w:spacing w:line="324" w:lineRule="exact"/>
        <w:rPr>
          <w:rFonts w:ascii="Poppins" w:eastAsia="Poppins" w:hAnsi="Poppins" w:cs="Poppins"/>
        </w:rPr>
      </w:pPr>
      <w:r w:rsidRPr="428D2FDE">
        <w:rPr>
          <w:rFonts w:ascii="Poppins" w:eastAsia="Poppins" w:hAnsi="Poppins" w:cs="Poppins"/>
        </w:rPr>
        <w:t xml:space="preserve"> </w:t>
      </w:r>
      <w:r w:rsidR="559D0362" w:rsidRPr="428D2FDE">
        <w:rPr>
          <w:rFonts w:ascii="Poppins" w:eastAsia="Poppins" w:hAnsi="Poppins" w:cs="Poppins"/>
        </w:rPr>
        <w:t xml:space="preserve">Brief written notes of </w:t>
      </w:r>
      <w:r w:rsidR="44649F46" w:rsidRPr="428D2FDE">
        <w:rPr>
          <w:rFonts w:ascii="Poppins" w:eastAsia="Poppins" w:hAnsi="Poppins" w:cs="Poppins"/>
        </w:rPr>
        <w:t xml:space="preserve">meeting attendees, </w:t>
      </w:r>
      <w:r w:rsidR="559D0362" w:rsidRPr="428D2FDE">
        <w:rPr>
          <w:rFonts w:ascii="Poppins" w:eastAsia="Poppins" w:hAnsi="Poppins" w:cs="Poppins"/>
        </w:rPr>
        <w:t>recommendations and actions agreed to be recorded and shared within one week after meetings.</w:t>
      </w:r>
    </w:p>
    <w:p w14:paraId="07C17760" w14:textId="03CC8DF7" w:rsidR="00F32A97" w:rsidRPr="000E20E8" w:rsidRDefault="31A034B4" w:rsidP="31A034B4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Decide a way to communicate </w:t>
      </w:r>
      <w:proofErr w:type="gramStart"/>
      <w:r w:rsidR="00711BBD" w:rsidRPr="000E20E8">
        <w:rPr>
          <w:rFonts w:ascii="Poppins" w:eastAsia="Poppins" w:hAnsi="Poppins" w:cs="Poppins"/>
        </w:rPr>
        <w:t>e.g.</w:t>
      </w:r>
      <w:proofErr w:type="gramEnd"/>
      <w:r w:rsidRPr="000E20E8">
        <w:rPr>
          <w:rFonts w:ascii="Poppins" w:eastAsia="Poppins" w:hAnsi="Poppins" w:cs="Poppins"/>
        </w:rPr>
        <w:t xml:space="preserve"> via email or </w:t>
      </w:r>
      <w:r w:rsidR="000E20E8" w:rsidRPr="000E20E8">
        <w:rPr>
          <w:rFonts w:ascii="Poppins" w:eastAsia="Poppins" w:hAnsi="Poppins" w:cs="Poppins"/>
        </w:rPr>
        <w:t>WhatsApp</w:t>
      </w:r>
    </w:p>
    <w:p w14:paraId="61CE95EC" w14:textId="01B28F8E" w:rsidR="00E4634A" w:rsidRPr="000E20E8" w:rsidRDefault="1F65B033" w:rsidP="00711BBD">
      <w:pPr>
        <w:pStyle w:val="Heading3"/>
        <w:rPr>
          <w:rFonts w:eastAsia="Poppins"/>
        </w:rPr>
      </w:pPr>
      <w:r w:rsidRPr="000E20E8">
        <w:rPr>
          <w:rFonts w:ascii="Poppins" w:eastAsia="Poppins" w:hAnsi="Poppins" w:cs="Poppins"/>
          <w:b/>
          <w:bCs/>
          <w:color w:val="28B9AD"/>
          <w:sz w:val="22"/>
          <w:szCs w:val="22"/>
        </w:rPr>
        <w:t>Reporting</w:t>
      </w:r>
    </w:p>
    <w:p w14:paraId="5B466F4C" w14:textId="136015B8" w:rsidR="00F32A97" w:rsidRPr="00711BBD" w:rsidRDefault="31A034B4" w:rsidP="428D2FDE">
      <w:pPr>
        <w:pStyle w:val="Heading3"/>
        <w:rPr>
          <w:rFonts w:ascii="Poppins" w:eastAsia="Poppins" w:hAnsi="Poppins" w:cs="Poppins"/>
          <w:color w:val="auto"/>
          <w:sz w:val="22"/>
          <w:szCs w:val="22"/>
        </w:rPr>
      </w:pPr>
      <w:r w:rsidRPr="428D2FDE">
        <w:rPr>
          <w:rFonts w:ascii="Poppins" w:eastAsia="Poppins" w:hAnsi="Poppins" w:cs="Poppins"/>
          <w:color w:val="auto"/>
          <w:sz w:val="22"/>
          <w:szCs w:val="22"/>
        </w:rPr>
        <w:t xml:space="preserve">The group should keep in contact with the </w:t>
      </w:r>
      <w:r w:rsidR="00711BBD" w:rsidRPr="428D2FDE">
        <w:rPr>
          <w:rFonts w:ascii="Poppins" w:eastAsia="Poppins" w:hAnsi="Poppins" w:cs="Poppins"/>
          <w:color w:val="auto"/>
          <w:sz w:val="22"/>
          <w:szCs w:val="22"/>
        </w:rPr>
        <w:t>organisation</w:t>
      </w:r>
      <w:r w:rsidRPr="428D2FDE">
        <w:rPr>
          <w:rFonts w:ascii="Poppins" w:eastAsia="Poppins" w:hAnsi="Poppins" w:cs="Poppins"/>
          <w:color w:val="auto"/>
          <w:sz w:val="22"/>
          <w:szCs w:val="22"/>
        </w:rPr>
        <w:t xml:space="preserve"> or project team and communicate an</w:t>
      </w:r>
      <w:r w:rsidR="00F32A97" w:rsidRPr="428D2FDE">
        <w:rPr>
          <w:rFonts w:ascii="Poppins" w:eastAsia="Poppins" w:hAnsi="Poppins" w:cs="Poppins"/>
          <w:color w:val="auto"/>
          <w:sz w:val="22"/>
          <w:szCs w:val="22"/>
        </w:rPr>
        <w:t>y</w:t>
      </w:r>
      <w:r w:rsidRPr="428D2FDE">
        <w:rPr>
          <w:rFonts w:ascii="Poppins" w:eastAsia="Poppins" w:hAnsi="Poppins" w:cs="Poppins"/>
          <w:color w:val="auto"/>
          <w:sz w:val="22"/>
          <w:szCs w:val="22"/>
        </w:rPr>
        <w:t xml:space="preserve"> recommendations, </w:t>
      </w:r>
      <w:r w:rsidR="005B4EF6" w:rsidRPr="428D2FDE">
        <w:rPr>
          <w:rFonts w:ascii="Poppins" w:eastAsia="Poppins" w:hAnsi="Poppins" w:cs="Poppins"/>
          <w:color w:val="auto"/>
          <w:sz w:val="22"/>
          <w:szCs w:val="22"/>
        </w:rPr>
        <w:t>commendations,</w:t>
      </w:r>
      <w:r w:rsidRPr="428D2FDE">
        <w:rPr>
          <w:rFonts w:ascii="Poppins" w:eastAsia="Poppins" w:hAnsi="Poppins" w:cs="Poppins"/>
          <w:color w:val="auto"/>
          <w:sz w:val="22"/>
          <w:szCs w:val="22"/>
        </w:rPr>
        <w:t xml:space="preserve"> or concerns</w:t>
      </w:r>
      <w:r w:rsidR="00711BBD" w:rsidRPr="428D2FDE">
        <w:rPr>
          <w:rFonts w:ascii="Poppins" w:eastAsia="Poppins" w:hAnsi="Poppins" w:cs="Poppins"/>
          <w:color w:val="auto"/>
          <w:sz w:val="22"/>
          <w:szCs w:val="22"/>
        </w:rPr>
        <w:t>.</w:t>
      </w:r>
    </w:p>
    <w:p w14:paraId="03BCEBC4" w14:textId="6A71115E" w:rsidR="00E4634A" w:rsidRPr="00711BBD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Resources and budget</w:t>
      </w:r>
      <w:r w:rsidR="5C7992CE"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7A916D84" w14:textId="3896EBD9" w:rsidR="00E4634A" w:rsidRPr="000E20E8" w:rsidRDefault="5C7992CE" w:rsidP="5B361E1B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>Steering group members act in a voluntary capacity for [organisation/project team].</w:t>
      </w:r>
    </w:p>
    <w:p w14:paraId="7220BC8E" w14:textId="05BCEA22" w:rsidR="00E4634A" w:rsidRPr="00711BBD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Deliverables</w:t>
      </w:r>
      <w:r w:rsidR="2D49D6E8"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73283438" w14:textId="1EAAE6BB" w:rsidR="00E4634A" w:rsidRDefault="2D49D6E8" w:rsidP="5B361E1B">
      <w:pPr>
        <w:spacing w:line="324" w:lineRule="exact"/>
        <w:rPr>
          <w:rFonts w:ascii="Poppins" w:eastAsia="Poppins" w:hAnsi="Poppins" w:cs="Poppins"/>
        </w:rPr>
      </w:pPr>
      <w:r w:rsidRPr="428D2FDE">
        <w:rPr>
          <w:rFonts w:ascii="Poppins" w:eastAsia="Poppins" w:hAnsi="Poppins" w:cs="Poppins"/>
        </w:rPr>
        <w:t xml:space="preserve">Benthyg [name] steering group undertakes to deliver advice, </w:t>
      </w:r>
      <w:r w:rsidR="00711BBD" w:rsidRPr="428D2FDE">
        <w:rPr>
          <w:rFonts w:ascii="Poppins" w:eastAsia="Poppins" w:hAnsi="Poppins" w:cs="Poppins"/>
        </w:rPr>
        <w:t>support,</w:t>
      </w:r>
      <w:r w:rsidRPr="428D2FDE">
        <w:rPr>
          <w:rFonts w:ascii="Poppins" w:eastAsia="Poppins" w:hAnsi="Poppins" w:cs="Poppins"/>
        </w:rPr>
        <w:t xml:space="preserve"> and advocacy to the project.</w:t>
      </w:r>
    </w:p>
    <w:p w14:paraId="2D9D9F61" w14:textId="77777777" w:rsidR="00F32A97" w:rsidRPr="00F32A97" w:rsidRDefault="00F32A97" w:rsidP="5B361E1B">
      <w:pPr>
        <w:spacing w:line="324" w:lineRule="exact"/>
        <w:rPr>
          <w:rFonts w:ascii="Poppins" w:eastAsia="Poppins" w:hAnsi="Poppins" w:cs="Poppins"/>
        </w:rPr>
      </w:pPr>
    </w:p>
    <w:p w14:paraId="1C2B6A4D" w14:textId="79F4E518" w:rsidR="00E4634A" w:rsidRPr="00711BBD" w:rsidRDefault="1F65B033" w:rsidP="5B361E1B">
      <w:pPr>
        <w:pStyle w:val="Heading3"/>
        <w:rPr>
          <w:rFonts w:ascii="Poppins" w:eastAsia="Poppins" w:hAnsi="Poppins" w:cs="Poppins"/>
          <w:b/>
          <w:bCs/>
          <w:color w:val="28B9AD"/>
          <w:sz w:val="22"/>
          <w:szCs w:val="22"/>
        </w:rPr>
      </w:pPr>
      <w:r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Review</w:t>
      </w:r>
      <w:r w:rsidR="3E7401EA" w:rsidRPr="00711BBD">
        <w:rPr>
          <w:rFonts w:ascii="Poppins" w:eastAsia="Poppins" w:hAnsi="Poppins" w:cs="Poppins"/>
          <w:b/>
          <w:bCs/>
          <w:color w:val="28B9AD"/>
          <w:sz w:val="22"/>
          <w:szCs w:val="22"/>
        </w:rPr>
        <w:t>:</w:t>
      </w:r>
    </w:p>
    <w:p w14:paraId="6E0D7B2A" w14:textId="75B71BB0" w:rsidR="00E4634A" w:rsidRPr="000E20E8" w:rsidRDefault="3E7401EA" w:rsidP="5B361E1B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>Members who are consistently unable to contribute may be asked to review their position.</w:t>
      </w:r>
    </w:p>
    <w:p w14:paraId="5E5787A5" w14:textId="245AEE57" w:rsidR="00E4634A" w:rsidRPr="00F32A97" w:rsidRDefault="3E7401EA" w:rsidP="5B361E1B">
      <w:pPr>
        <w:spacing w:line="324" w:lineRule="exact"/>
        <w:rPr>
          <w:rFonts w:ascii="Poppins" w:eastAsia="Poppins" w:hAnsi="Poppins" w:cs="Poppins"/>
        </w:rPr>
      </w:pPr>
      <w:r w:rsidRPr="000E20E8">
        <w:rPr>
          <w:rFonts w:ascii="Poppins" w:eastAsia="Poppins" w:hAnsi="Poppins" w:cs="Poppins"/>
        </w:rPr>
        <w:t xml:space="preserve">These </w:t>
      </w:r>
      <w:proofErr w:type="spellStart"/>
      <w:r w:rsidR="00F32A97" w:rsidRPr="000E20E8">
        <w:rPr>
          <w:rFonts w:ascii="Poppins" w:eastAsia="Poppins" w:hAnsi="Poppins" w:cs="Poppins"/>
        </w:rPr>
        <w:t>To</w:t>
      </w:r>
      <w:r w:rsidR="00711BBD">
        <w:rPr>
          <w:rFonts w:ascii="Poppins" w:eastAsia="Poppins" w:hAnsi="Poppins" w:cs="Poppins"/>
        </w:rPr>
        <w:t>R</w:t>
      </w:r>
      <w:proofErr w:type="spellEnd"/>
      <w:r w:rsidRPr="000E20E8">
        <w:rPr>
          <w:rFonts w:ascii="Poppins" w:eastAsia="Poppins" w:hAnsi="Poppins" w:cs="Poppins"/>
        </w:rPr>
        <w:t xml:space="preserve"> will be reviewed every 12 months, unless otherwise agreed by a majority.</w:t>
      </w:r>
    </w:p>
    <w:sectPr w:rsidR="00E4634A" w:rsidRPr="00F32A97" w:rsidSect="008425D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22EC0" w14:textId="77777777" w:rsidR="002A2EDC" w:rsidRDefault="002A2EDC">
      <w:pPr>
        <w:spacing w:after="0" w:line="240" w:lineRule="auto"/>
      </w:pPr>
      <w:r>
        <w:separator/>
      </w:r>
    </w:p>
  </w:endnote>
  <w:endnote w:type="continuationSeparator" w:id="0">
    <w:p w14:paraId="1D25F630" w14:textId="77777777" w:rsidR="002A2EDC" w:rsidRDefault="002A2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4DB3E" w14:textId="77777777" w:rsidR="00C97202" w:rsidRDefault="00C972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B361E1B" w14:paraId="5DA5CAB6" w14:textId="77777777" w:rsidTr="5B361E1B">
      <w:tc>
        <w:tcPr>
          <w:tcW w:w="3005" w:type="dxa"/>
        </w:tcPr>
        <w:p w14:paraId="1789F2B8" w14:textId="62B9F951" w:rsidR="5B361E1B" w:rsidRDefault="5B361E1B" w:rsidP="5B361E1B">
          <w:pPr>
            <w:pStyle w:val="Header"/>
            <w:ind w:left="-115"/>
          </w:pPr>
        </w:p>
      </w:tc>
      <w:tc>
        <w:tcPr>
          <w:tcW w:w="3005" w:type="dxa"/>
        </w:tcPr>
        <w:p w14:paraId="7A3E397F" w14:textId="6F944265" w:rsidR="5B361E1B" w:rsidRDefault="5B361E1B" w:rsidP="5B361E1B">
          <w:pPr>
            <w:pStyle w:val="Header"/>
            <w:jc w:val="center"/>
          </w:pPr>
        </w:p>
      </w:tc>
      <w:tc>
        <w:tcPr>
          <w:tcW w:w="3005" w:type="dxa"/>
        </w:tcPr>
        <w:p w14:paraId="0B45A73C" w14:textId="1154D6C7" w:rsidR="5B361E1B" w:rsidRDefault="5B361E1B" w:rsidP="5B361E1B">
          <w:pPr>
            <w:pStyle w:val="Header"/>
            <w:ind w:right="-115"/>
            <w:jc w:val="right"/>
          </w:pPr>
        </w:p>
      </w:tc>
    </w:tr>
  </w:tbl>
  <w:p w14:paraId="42A13438" w14:textId="58F06DA4" w:rsidR="5B361E1B" w:rsidRDefault="5B361E1B" w:rsidP="5B361E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CDECB" w14:textId="77777777" w:rsidR="00C97202" w:rsidRDefault="00C972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8F5D3" w14:textId="77777777" w:rsidR="002A2EDC" w:rsidRDefault="002A2EDC">
      <w:pPr>
        <w:spacing w:after="0" w:line="240" w:lineRule="auto"/>
      </w:pPr>
      <w:r>
        <w:separator/>
      </w:r>
    </w:p>
  </w:footnote>
  <w:footnote w:type="continuationSeparator" w:id="0">
    <w:p w14:paraId="453A91AF" w14:textId="77777777" w:rsidR="002A2EDC" w:rsidRDefault="002A2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A31C2" w14:textId="538C43DC" w:rsidR="00C97202" w:rsidRDefault="00C97202">
    <w:pPr>
      <w:pStyle w:val="Header"/>
    </w:pPr>
    <w:r>
      <w:rPr>
        <w:noProof/>
      </w:rPr>
      <w:pict w14:anchorId="11BE7B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214094" o:sp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B361E1B" w14:paraId="1B55226F" w14:textId="77777777" w:rsidTr="5B361E1B">
      <w:tc>
        <w:tcPr>
          <w:tcW w:w="3005" w:type="dxa"/>
        </w:tcPr>
        <w:p w14:paraId="15DA5DB1" w14:textId="02436D6C" w:rsidR="5B361E1B" w:rsidRDefault="5B361E1B" w:rsidP="5B361E1B">
          <w:pPr>
            <w:pStyle w:val="Header"/>
            <w:ind w:left="-115"/>
          </w:pPr>
        </w:p>
      </w:tc>
      <w:tc>
        <w:tcPr>
          <w:tcW w:w="3005" w:type="dxa"/>
        </w:tcPr>
        <w:p w14:paraId="564B1208" w14:textId="5C30F9F8" w:rsidR="5B361E1B" w:rsidRDefault="5B361E1B" w:rsidP="5B361E1B">
          <w:pPr>
            <w:pStyle w:val="Header"/>
            <w:jc w:val="center"/>
          </w:pPr>
        </w:p>
      </w:tc>
      <w:tc>
        <w:tcPr>
          <w:tcW w:w="3005" w:type="dxa"/>
        </w:tcPr>
        <w:p w14:paraId="1D4564C0" w14:textId="77777777" w:rsidR="5B361E1B" w:rsidRDefault="5B361E1B" w:rsidP="009B3E1C">
          <w:pPr>
            <w:pStyle w:val="Header"/>
            <w:ind w:right="-115"/>
          </w:pPr>
        </w:p>
      </w:tc>
    </w:tr>
  </w:tbl>
  <w:p w14:paraId="09F211F9" w14:textId="6EED7A5F" w:rsidR="5B361E1B" w:rsidRDefault="00C97202" w:rsidP="5B361E1B">
    <w:pPr>
      <w:pStyle w:val="Header"/>
    </w:pPr>
    <w:r>
      <w:rPr>
        <w:noProof/>
      </w:rPr>
      <w:pict w14:anchorId="24C9DB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214095" o:sp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58D6E" w14:textId="6077E72D" w:rsidR="00C97202" w:rsidRDefault="00C97202">
    <w:pPr>
      <w:pStyle w:val="Header"/>
    </w:pPr>
    <w:r>
      <w:rPr>
        <w:noProof/>
      </w:rPr>
      <w:pict w14:anchorId="15CFD0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214093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tDA2NDc3MzMzMjZX0lEKTi0uzszPAykwrAUARCbpSiwAAAA="/>
  </w:docVars>
  <w:rsids>
    <w:rsidRoot w:val="3281513D"/>
    <w:rsid w:val="000E20E8"/>
    <w:rsid w:val="001A4ACE"/>
    <w:rsid w:val="002A2EDC"/>
    <w:rsid w:val="003750A5"/>
    <w:rsid w:val="005B4EF6"/>
    <w:rsid w:val="00711BBD"/>
    <w:rsid w:val="008425D4"/>
    <w:rsid w:val="009B3E1C"/>
    <w:rsid w:val="009D2738"/>
    <w:rsid w:val="00C97202"/>
    <w:rsid w:val="00E05CF0"/>
    <w:rsid w:val="00E4634A"/>
    <w:rsid w:val="00ED6B57"/>
    <w:rsid w:val="00F1092E"/>
    <w:rsid w:val="00F32A97"/>
    <w:rsid w:val="00FE9F1A"/>
    <w:rsid w:val="034A6A6F"/>
    <w:rsid w:val="036392CC"/>
    <w:rsid w:val="0805B04F"/>
    <w:rsid w:val="0B251C93"/>
    <w:rsid w:val="0C493F47"/>
    <w:rsid w:val="0DCBE74B"/>
    <w:rsid w:val="0F67B7AC"/>
    <w:rsid w:val="1103880D"/>
    <w:rsid w:val="1208B4BB"/>
    <w:rsid w:val="1316CC22"/>
    <w:rsid w:val="1347BD6A"/>
    <w:rsid w:val="144C63A6"/>
    <w:rsid w:val="14B120E7"/>
    <w:rsid w:val="17866559"/>
    <w:rsid w:val="183305D6"/>
    <w:rsid w:val="18B17A56"/>
    <w:rsid w:val="190E99F2"/>
    <w:rsid w:val="1927C24F"/>
    <w:rsid w:val="19385AC6"/>
    <w:rsid w:val="1CF47379"/>
    <w:rsid w:val="1DFB3372"/>
    <w:rsid w:val="1E771B7D"/>
    <w:rsid w:val="1F65B033"/>
    <w:rsid w:val="2121995D"/>
    <w:rsid w:val="234A8CA0"/>
    <w:rsid w:val="23AFFEF2"/>
    <w:rsid w:val="23FA8794"/>
    <w:rsid w:val="24951498"/>
    <w:rsid w:val="261745CE"/>
    <w:rsid w:val="29E96455"/>
    <w:rsid w:val="2D49D6E8"/>
    <w:rsid w:val="313D1D44"/>
    <w:rsid w:val="31A034B4"/>
    <w:rsid w:val="31C34756"/>
    <w:rsid w:val="323CBAF1"/>
    <w:rsid w:val="3281513D"/>
    <w:rsid w:val="33253941"/>
    <w:rsid w:val="33BF62F5"/>
    <w:rsid w:val="35046E51"/>
    <w:rsid w:val="378C141F"/>
    <w:rsid w:val="37A5AB98"/>
    <w:rsid w:val="3892D418"/>
    <w:rsid w:val="3D715193"/>
    <w:rsid w:val="3E2FBE82"/>
    <w:rsid w:val="3E7401EA"/>
    <w:rsid w:val="3F2FD269"/>
    <w:rsid w:val="408CAB26"/>
    <w:rsid w:val="420F532A"/>
    <w:rsid w:val="428D2FDE"/>
    <w:rsid w:val="4378AD36"/>
    <w:rsid w:val="43D586BF"/>
    <w:rsid w:val="44649F46"/>
    <w:rsid w:val="455ECA70"/>
    <w:rsid w:val="4897BD0B"/>
    <w:rsid w:val="49839278"/>
    <w:rsid w:val="4D6B2E2E"/>
    <w:rsid w:val="4F9C0EF7"/>
    <w:rsid w:val="5176A993"/>
    <w:rsid w:val="53C934DB"/>
    <w:rsid w:val="54C6451F"/>
    <w:rsid w:val="559D0362"/>
    <w:rsid w:val="56FEF54D"/>
    <w:rsid w:val="585A41BB"/>
    <w:rsid w:val="58C93207"/>
    <w:rsid w:val="5B361E1B"/>
    <w:rsid w:val="5C7992CE"/>
    <w:rsid w:val="5D24D084"/>
    <w:rsid w:val="5E359D41"/>
    <w:rsid w:val="60B8F2BA"/>
    <w:rsid w:val="625BF710"/>
    <w:rsid w:val="67419909"/>
    <w:rsid w:val="691B4155"/>
    <w:rsid w:val="698673F2"/>
    <w:rsid w:val="6BCF7FFE"/>
    <w:rsid w:val="6CEF6854"/>
    <w:rsid w:val="6D6B505F"/>
    <w:rsid w:val="7015CE3F"/>
    <w:rsid w:val="71987643"/>
    <w:rsid w:val="7345817B"/>
    <w:rsid w:val="77BC712A"/>
    <w:rsid w:val="7CDB28EA"/>
    <w:rsid w:val="7D42A33A"/>
    <w:rsid w:val="7E1B871F"/>
    <w:rsid w:val="7F67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81513D"/>
  <w15:chartTrackingRefBased/>
  <w15:docId w15:val="{2722BA03-9BA1-4CCC-B324-51F1A3F47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9D27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15F0CA91-15DB-4859-871D-B00657BC68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C60042-B522-40B7-B2EF-6DE962A67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F77B12-C213-4549-A763-2BF6F8EFDA54}">
  <ds:schemaRefs>
    <ds:schemaRef ds:uri="http://schemas.microsoft.com/office/2006/metadata/properties"/>
    <ds:schemaRef ds:uri="http://schemas.microsoft.com/office/infopath/2007/PartnerControls"/>
    <ds:schemaRef ds:uri="e19a48e9-fb93-464c-93bd-69ef17485145"/>
    <ds:schemaRef ds:uri="03372793-803f-4751-8071-2e95708973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Smillie</dc:creator>
  <cp:keywords/>
  <dc:description/>
  <cp:lastModifiedBy>Francesca Williams</cp:lastModifiedBy>
  <cp:revision>18</cp:revision>
  <dcterms:created xsi:type="dcterms:W3CDTF">2021-03-06T18:24:00Z</dcterms:created>
  <dcterms:modified xsi:type="dcterms:W3CDTF">2022-06-1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